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任务的创建"/>
    <w:p>
      <w:pPr>
        <w:pStyle w:val="Heading2"/>
      </w:pPr>
      <w:r>
        <w:t xml:space="preserve">任务的创建</w:t>
      </w:r>
    </w:p>
    <w:bookmarkStart w:id="20" w:name="X1bc5e3d59f49aa5a5f5c7740f3462c04484cd8f"/>
    <w:p>
      <w:pPr>
        <w:pStyle w:val="Heading3"/>
      </w:pPr>
      <w:r>
        <w:t xml:space="preserve">(1) 函数原型</w:t>
      </w:r>
    </w:p>
    <w:p>
      <w:pPr>
        <w:pStyle w:val="SourceCode"/>
      </w:pPr>
      <w:r>
        <w:rPr>
          <w:rStyle w:val="NormalTok"/>
        </w:rPr>
        <w:t xml:space="preserve">BaseType_t xTask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TaskFunction_t pvTaskCod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pc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usStackDep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vParamete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UBaseType_t uxPriori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TaskHandle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xCreatedTask </w:t>
      </w:r>
      <w:r>
        <w:rPr>
          <w:rStyle w:val="OperatorTok"/>
        </w:rPr>
        <w:t xml:space="preserve">);</w:t>
      </w:r>
    </w:p>
    <w:bookmarkEnd w:id="20"/>
    <w:bookmarkStart w:id="22" w:name="X36e4a19d4899a3bd9ca7140bc46b12bde626474"/>
    <w:p>
      <w:pPr>
        <w:pStyle w:val="Heading3"/>
      </w:pPr>
      <w:r>
        <w:t xml:space="preserve">(2) 函数参数说明</w:t>
      </w:r>
    </w:p>
    <w:p>
      <w:pPr>
        <w:pStyle w:val="FirstParagraph"/>
      </w:pPr>
      <w:r>
        <w:t xml:space="preserve">&lt;1&gt;</w:t>
      </w:r>
      <w:r>
        <w:t xml:space="preserve"> </w:t>
      </w:r>
      <w:r>
        <w:rPr>
          <w:bCs/>
          <w:b/>
        </w:rPr>
        <w:t xml:space="preserve">pvTaskCode</w:t>
      </w:r>
      <w:r>
        <w:t xml:space="preserve">，任务实现部分，任务函数原型如下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TaskFunction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从任务函数的原型可以看出，任务函数是一个无返回值，可以传递一个参数的函数。所需要实现的功能全部在任务函数中，因此任务函数一般都执行一个无限循环，在无限循环中的代码只要该任务还存在，那么就会一直执行。</w:t>
      </w:r>
    </w:p>
    <w:p>
      <w:pPr>
        <w:pStyle w:val="BodyText"/>
      </w:pPr>
      <w:r>
        <w:t xml:space="preserve">&lt;2&gt;</w:t>
      </w:r>
      <w:r>
        <w:t xml:space="preserve"> </w:t>
      </w:r>
      <w:r>
        <w:rPr>
          <w:bCs/>
          <w:b/>
        </w:rPr>
        <w:t xml:space="preserve">pcName</w:t>
      </w:r>
      <w:r>
        <w:t xml:space="preserve">，任务函数的名字，它表示创建的任务函数名称。为了省事，一般来说任务函数的名称和任务函数同名即可。需要注意的是任务函数的名称具有长度限制，在配置文件FreeRTOSConfig.h中configMAX_TASK_NAME_LEN定义，可以根据需要修改。使用函数xTaskGetHandle可以任务函数的名称获取到当前任务的句柄pxCreatedTask，其中xTaskGetHandle函数原型如下</w:t>
      </w:r>
    </w:p>
    <w:p>
      <w:pPr>
        <w:pStyle w:val="SourceCode"/>
      </w:pPr>
      <w:r>
        <w:rPr>
          <w:rStyle w:val="NormalTok"/>
        </w:rPr>
        <w:t xml:space="preserve">TaskHandle_t xTaskGetHand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cNameToQuery 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&lt;3&gt;</w:t>
      </w:r>
      <w:r>
        <w:t xml:space="preserve"> </w:t>
      </w:r>
      <w:r>
        <w:rPr>
          <w:bCs/>
          <w:b/>
        </w:rPr>
        <w:t xml:space="preserve">usStackDepth</w:t>
      </w:r>
      <w:r>
        <w:t xml:space="preserve">，任务函数需要的堆栈空间。每一个任务都有自己唯一的堆栈空间，栈空间的大小由该参数指定。需要注意的是，该参数的单位是字长，而非字节。如果在一个系统架构中一个字长由四个字节，那么创建任务时该参数值为256时，那么表示给任务函数分配的栈空间为256*4=1024 bytes。如果一个系统存在比较多的任务，那么就需要对不同的任务进行分配相应的堆栈空间，如果堆栈空间不够的话，那么就需要调整堆栈空间的大小，在配置文件FreeRTOSConfig.h中configTOTAL_HEAP_SIZE可以调整堆栈空间大小，堆栈空间可调整的大小和当前系统息息相关，configTOTAL_HEAP_SIZE定义的堆栈空间必须小于当前系统所支持的堆栈空间。额外说明，嵌入式操作系统FreeRTOS，具有5个堆栈空间管理文件，根据实际需要选择某个堆栈管理文件即可，它们的区别如下：</w:t>
      </w:r>
    </w:p>
    <w:p>
      <w:pPr>
        <w:numPr>
          <w:ilvl w:val="0"/>
          <w:numId w:val="1001"/>
        </w:numPr>
      </w:pPr>
      <w:r>
        <w:t xml:space="preserve">heap_1.c -最简单的，不允许释放内存。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heap_2.c -允许释放内存，但不合并相邻的空闲块。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heap_3.c -简单地包装了标准的malloc()和free()以保证线程安全。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heap_4.c -合并相邻的空闲块以避免碎片。 包含绝对地址放置选项。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heap_5.c -与heap_4相同，能够跨多个不相邻的内存区域跨越堆。</w:t>
      </w:r>
      <w:r>
        <w:t xml:space="preserve"> </w:t>
      </w:r>
    </w:p>
    <w:p>
      <w:pPr>
        <w:pStyle w:val="FirstParagraph"/>
      </w:pPr>
      <w:r>
        <w:t xml:space="preserve">一般情况下，建议使用heap_4.c来管理堆栈空间。详情参照"</w:t>
      </w:r>
      <w:hyperlink r:id="rId21">
        <w:r>
          <w:rPr>
            <w:rStyle w:val="Hyperlink"/>
          </w:rPr>
          <w:t xml:space="preserve">https://www.freertos.org/a00111.html</w:t>
        </w:r>
      </w:hyperlink>
      <w:r>
        <w:t xml:space="preserve">"</w:t>
      </w:r>
    </w:p>
    <w:p>
      <w:pPr>
        <w:pStyle w:val="BodyText"/>
      </w:pPr>
      <w:r>
        <w:t xml:space="preserve">&lt;4&gt;</w:t>
      </w:r>
      <w:r>
        <w:t xml:space="preserve"> </w:t>
      </w:r>
      <w:r>
        <w:rPr>
          <w:bCs/>
          <w:b/>
        </w:rPr>
        <w:t xml:space="preserve">pvParameters</w:t>
      </w:r>
      <w:r>
        <w:t xml:space="preserve">，任务函数参数。在创建任务时，如果需要给任务函数传递信息，那么就需要使用该参数；如果创建任务时不需要传递信息给任务，那么使用NULL即可。</w:t>
      </w:r>
    </w:p>
    <w:p>
      <w:pPr>
        <w:pStyle w:val="BodyText"/>
      </w:pPr>
      <w:r>
        <w:rPr>
          <w:bCs/>
          <w:b/>
        </w:rPr>
        <w:t xml:space="preserve">示例一</w:t>
      </w:r>
      <w:r>
        <w:t xml:space="preserve">：</w:t>
      </w:r>
    </w:p>
    <w:p>
      <w:pPr>
        <w:pStyle w:val="BodyText"/>
      </w:pPr>
      <w:r>
        <w:t xml:space="preserve">A、创建任务，并传递信息</w:t>
      </w:r>
    </w:p>
    <w:p>
      <w:pPr>
        <w:pStyle w:val="SourceCode"/>
      </w:pPr>
      <w:r>
        <w:rPr>
          <w:rStyle w:val="DataTypeTok"/>
        </w:rPr>
        <w:t xml:space="preserve">uint32_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BaseType_t create_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Task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task_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test_task_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       NULL</w:t>
      </w:r>
      <w:r>
        <w:rPr>
          <w:rStyle w:val="OperatorTok"/>
        </w:rPr>
        <w:t xml:space="preserve">)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_succes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dPAS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o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D</w:t>
      </w:r>
      <w:r>
        <w:rPr>
          <w:rStyle w:val="StringTok"/>
        </w:rPr>
        <w:t xml:space="preserve">"Create test_task_1 failed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B、任务接收信息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task_1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32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Lo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UE</w:t>
      </w:r>
      <w:r>
        <w:rPr>
          <w:rStyle w:val="StringTok"/>
        </w:rPr>
        <w:t xml:space="preserve">"value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Delay one second. 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vTaskDe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dMS_TO_TICK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示例二</w:t>
      </w:r>
      <w:r>
        <w:t xml:space="preserve">：</w:t>
      </w:r>
    </w:p>
    <w:p>
      <w:pPr>
        <w:pStyle w:val="BodyText"/>
      </w:pPr>
      <w:r>
        <w:t xml:space="preserve">A、信息类型定义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person_t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B、创建任务，并传递消息</w:t>
      </w:r>
    </w:p>
    <w:p>
      <w:pPr>
        <w:pStyle w:val="SourceCode"/>
      </w:pPr>
      <w:r>
        <w:rPr>
          <w:rStyle w:val="NormalTok"/>
        </w:rPr>
        <w:t xml:space="preserve">person_t person </w:t>
      </w:r>
      <w:r>
        <w:rPr>
          <w:rStyle w:val="OperatorTok"/>
        </w:rPr>
        <w:t xml:space="preserve">=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d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ge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xTask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task_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_task_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、任务接收消息</w:t>
      </w:r>
    </w:p>
    <w:p>
      <w:pPr>
        <w:pStyle w:val="SourceCode"/>
      </w:pP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task_2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erson_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_t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GENTA</w:t>
      </w:r>
      <w:r>
        <w:rPr>
          <w:rStyle w:val="StringTok"/>
        </w:rPr>
        <w:t xml:space="preserve">"%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: %s, age: %hhu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Delay one second. */</w:t>
      </w:r>
      <w:r>
        <w:br/>
      </w:r>
      <w:r>
        <w:rPr>
          <w:rStyle w:val="NormalTok"/>
        </w:rPr>
        <w:t xml:space="preserve">        vTaskDe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dMS_TO_TICK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&lt;5&gt;</w:t>
      </w:r>
      <w:r>
        <w:t xml:space="preserve"> </w:t>
      </w:r>
      <w:r>
        <w:rPr>
          <w:bCs/>
          <w:b/>
        </w:rPr>
        <w:t xml:space="preserve">uxPriority</w:t>
      </w:r>
      <w:r>
        <w:t xml:space="preserve">，任务的优先级。指的是给创建的任务指定执行优先级，在多任务的项目中，不同任务往往有不同的执行等级，即优先级。优先级值越高，表示执行等级越高，该任务就越容易被执行。最低优先级为0，最高优先级为configMAX_PRIORITIES-1，最大优先级的值默认是5，在配置文件FreeRTOSConfig.h中configMAX_PRIORITIES定义。需要注意的是，在多任务项目中，往往会因为各个任务优先级分配不好，会出现意料不到的执行结果，如果出现该情况，可以尝试的调整各个任务的优先级。如果在创建任务时不知道优先级给多高，默认设置为2即可，后面任务多了，业务复杂时，再根据实际需求调整。</w:t>
      </w:r>
    </w:p>
    <w:p>
      <w:pPr>
        <w:pStyle w:val="BodyText"/>
      </w:pPr>
      <w:r>
        <w:t xml:space="preserve">&lt;6&gt;</w:t>
      </w:r>
      <w:r>
        <w:t xml:space="preserve"> </w:t>
      </w:r>
      <w:r>
        <w:rPr>
          <w:bCs/>
          <w:b/>
        </w:rPr>
        <w:t xml:space="preserve">pxCreatedTask</w:t>
      </w:r>
      <w:r>
        <w:t xml:space="preserve">，任务句柄。该参数用来表示创建任务的标识。它被其它API所使用的，比如xTaskNotify。如果在其它地方不需要使用任务句柄，那么可以直接使用NULL替代。比如在&lt;4&gt;创建任务时，句柄为NULL。</w:t>
      </w:r>
    </w:p>
    <w:bookmarkEnd w:id="22"/>
    <w:bookmarkStart w:id="23" w:name="X011aec14677cf291cda302c536680280910cc06"/>
    <w:p>
      <w:pPr>
        <w:pStyle w:val="Heading3"/>
      </w:pPr>
      <w:r>
        <w:t xml:space="preserve">(3) 函数返回值说明</w:t>
      </w:r>
    </w:p>
    <w:p>
      <w:pPr>
        <w:pStyle w:val="FirstParagraph"/>
      </w:pPr>
      <w:r>
        <w:t xml:space="preserve">&lt;1&gt;</w:t>
      </w:r>
      <w:r>
        <w:t xml:space="preserve"> </w:t>
      </w:r>
      <w:r>
        <w:rPr>
          <w:bCs/>
          <w:b/>
        </w:rPr>
        <w:t xml:space="preserve">pdPASS</w:t>
      </w:r>
      <w:r>
        <w:t xml:space="preserve">，表示任务创建成功。其中pdPASS的定义如下：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BaseType_t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define pdTRUE          ( ( BaseType_t ) 1 )</w:t>
      </w:r>
      <w:r>
        <w:br/>
      </w:r>
      <w:r>
        <w:rPr>
          <w:rStyle w:val="PreprocessorTok"/>
        </w:rPr>
        <w:t xml:space="preserve">#define pdPASS          ( pdTRUE )</w:t>
      </w:r>
    </w:p>
    <w:p>
      <w:pPr>
        <w:pStyle w:val="FirstParagraph"/>
      </w:pPr>
      <w:r>
        <w:t xml:space="preserve">&lt;2&gt; errCOULD_NOT_ALLOCATE_REQUIRED_MEMORY，表示创建任务失败，没有足够的堆栈空间给任务执行。此时就需要去调整参数usStackDepth的大小。如果该参数满足条件，但还是无法创建任务，那么就需要检查下在配置文件FreeRTOSConfig.h中总共的堆栈空间大小宏定义configTOTAL_HEAP_SIZE，根据实际情况调整大小即可。</w:t>
      </w:r>
    </w:p>
    <w:bookmarkEnd w:id="23"/>
    <w:bookmarkStart w:id="24" w:name="X5b9a235fbe041ef12135028095c17c642af3e8b"/>
    <w:p>
      <w:pPr>
        <w:pStyle w:val="Heading3"/>
      </w:pPr>
      <w:r>
        <w:t xml:space="preserve">(4) 任务创建失败捕获</w:t>
      </w:r>
    </w:p>
    <w:p>
      <w:pPr>
        <w:pStyle w:val="FirstParagraph"/>
      </w:pPr>
      <w:r>
        <w:t xml:space="preserve">配置文件FreeRTOSConfig.h中configUSE_MALLOC_FAILED_HOOK值为1时，要实现内存分配失败函数vApplicationMallocFailedHook，它的函数原型为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vApplicationMallocFailedHo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该函数一般用于警示作用，当存在分配内存失败时，就会调用该函数。它是一个钩子函数，所谓的钩子函数，指的是它不是必须存在的，但是也可以存在让开发者去实现处理一些事情的函数。虽然钩子函数的存在对功能没有任何影响，可有可无，但是钩子函数随处可见，不管是Windows，Linux，还是其它嵌入式操作系统。下面给出一种最简单的实现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vApplicationMallocFailedHo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o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D</w:t>
      </w:r>
      <w:r>
        <w:rPr>
          <w:rStyle w:val="StringTok"/>
        </w:rPr>
        <w:t xml:space="preserve">"@@@@@@@@@@ Malloc memory failed @@@@@@@@@@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o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D</w:t>
      </w:r>
      <w:r>
        <w:rPr>
          <w:rStyle w:val="StringTok"/>
        </w:rPr>
        <w:t xml:space="preserve">"@@@@@@@@@@ Malloc memory failed @@@@@@@@@@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o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D</w:t>
      </w:r>
      <w:r>
        <w:rPr>
          <w:rStyle w:val="StringTok"/>
        </w:rPr>
        <w:t xml:space="preserve">"@@@@@@@@@@ Malloc memory failed @@@@@@@@@@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4"/>
    <w:bookmarkStart w:id="29" w:name="X9c7ec39123b75a8a30cfd1b56fa99ec5df16b76"/>
    <w:p>
      <w:pPr>
        <w:pStyle w:val="Heading3"/>
      </w:pPr>
      <w:r>
        <w:t xml:space="preserve">(5) 多任务示例程序</w:t>
      </w:r>
    </w:p>
    <w:p>
      <w:pPr>
        <w:pStyle w:val="SourceCode"/>
      </w:pPr>
      <w:r>
        <w:rPr>
          <w:rStyle w:val="CommentTok"/>
        </w:rPr>
        <w:t xml:space="preserve">/* FreeRTOS.org includes.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FreeRTO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task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CommentTok"/>
        </w:rPr>
        <w:t xml:space="preserve">/* Demo includes.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upporting_function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mmon.h"</w:t>
      </w:r>
      <w:r>
        <w:br/>
      </w:r>
      <w:r>
        <w:br/>
      </w:r>
      <w:r>
        <w:rPr>
          <w:rStyle w:val="CommentTok"/>
        </w:rPr>
        <w:t xml:space="preserve">/* Used as a loop counter to create a very crude delay. */</w:t>
      </w:r>
      <w:r>
        <w:br/>
      </w:r>
      <w:r>
        <w:rPr>
          <w:rStyle w:val="PreprocessorTok"/>
        </w:rPr>
        <w:t xml:space="preserve">#define mainDELAY_LOOP_COUNT        ( 0xffffff )</w:t>
      </w:r>
      <w:r>
        <w:br/>
      </w:r>
      <w:r>
        <w:br/>
      </w:r>
      <w:r>
        <w:rPr>
          <w:rStyle w:val="CommentTok"/>
        </w:rPr>
        <w:t xml:space="preserve">/* The task function.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Task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vParameter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 Define the strings that will be passed in as the task parameters.  These are</w:t>
      </w:r>
      <w:r>
        <w:br/>
      </w:r>
      <w:r>
        <w:rPr>
          <w:rStyle w:val="CommentTok"/>
        </w:rPr>
        <w:t xml:space="preserve">defined const and off the stack to ensure they remain valid when the tasks are</w:t>
      </w:r>
      <w:r>
        <w:br/>
      </w:r>
      <w:r>
        <w:rPr>
          <w:rStyle w:val="CommentTok"/>
        </w:rPr>
        <w:t xml:space="preserve">executing.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cTextForTask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1 is running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cTextForTask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2 is running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person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task_1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int32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UE</w:t>
      </w:r>
      <w:r>
        <w:rPr>
          <w:rStyle w:val="StringTok"/>
        </w:rPr>
        <w:t xml:space="preserve">"value = %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Delay one second. */</w:t>
      </w:r>
      <w:r>
        <w:br/>
      </w:r>
      <w:r>
        <w:rPr>
          <w:rStyle w:val="NormalTok"/>
        </w:rPr>
        <w:t xml:space="preserve">        vTaskDe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dMS_TO_TICK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task_2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erson_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rson_t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GENTA</w:t>
      </w:r>
      <w:r>
        <w:rPr>
          <w:rStyle w:val="StringTok"/>
        </w:rPr>
        <w:t xml:space="preserve">"%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: %s, age: %hhu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Delay one second. */</w:t>
      </w:r>
      <w:r>
        <w:br/>
      </w:r>
      <w:r>
        <w:rPr>
          <w:rStyle w:val="NormalTok"/>
        </w:rPr>
        <w:t xml:space="preserve">        vTaskDe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dMS_TO_TICK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task_3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uff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vPortMallo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96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YAN</w:t>
      </w:r>
      <w:r>
        <w:rPr>
          <w:rStyle w:val="StringTok"/>
        </w:rPr>
        <w:t xml:space="preserve">"test_task_3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Delay one second. */</w:t>
      </w:r>
      <w:r>
        <w:br/>
      </w:r>
      <w:r>
        <w:rPr>
          <w:rStyle w:val="NormalTok"/>
        </w:rPr>
        <w:t xml:space="preserve">        vTaskDe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dMS_TO_TICK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-----------------------------------------------------------*/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reate one of the two tasks. */</w:t>
      </w:r>
      <w:r>
        <w:br/>
      </w:r>
      <w:r>
        <w:rPr>
          <w:rStyle w:val="NormalTok"/>
        </w:rPr>
        <w:t xml:space="preserve">    xTask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askFun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cTextForTask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xTask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askFun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 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cTextForTask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aseType_t create_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Task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task_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_task_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_succes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dPAS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D</w:t>
      </w:r>
      <w:r>
        <w:rPr>
          <w:rStyle w:val="StringTok"/>
        </w:rPr>
        <w:t xml:space="preserve">"Create test_task_1 faile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person_t person </w:t>
      </w:r>
      <w:r>
        <w:rPr>
          <w:rStyle w:val="OperatorTok"/>
        </w:rPr>
        <w:t xml:space="preserve">=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d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create_succ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Task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task_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_task_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_succes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dPAS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T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D</w:t>
      </w:r>
      <w:r>
        <w:rPr>
          <w:rStyle w:val="StringTok"/>
        </w:rPr>
        <w:t xml:space="preserve">"Create test_task_2 failed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#if 0</w:t>
      </w:r>
      <w:r>
        <w:br/>
      </w:r>
      <w:r>
        <w:rPr>
          <w:rStyle w:val="CommentTok"/>
        </w:rPr>
        <w:t xml:space="preserve">    create_success = xTaskCreate(test_task_3, </w:t>
      </w:r>
      <w:r>
        <w:rPr>
          <w:rStyle w:val="StringTok"/>
        </w:rPr>
        <w:t xml:space="preserve">"test_task_3"</w:t>
      </w:r>
      <w:r>
        <w:rPr>
          <w:rStyle w:val="CommentTok"/>
        </w:rPr>
        <w:t xml:space="preserve">, 128, NULL, 1, NULL);</w:t>
      </w:r>
      <w:r>
        <w:br/>
      </w:r>
      <w:r>
        <w:rPr>
          <w:rStyle w:val="CommentTok"/>
        </w:rPr>
        <w:t xml:space="preserve">    if (create_success != pdPASS)</w:t>
      </w:r>
      <w:r>
        <w:br/>
      </w:r>
      <w:r>
        <w:rPr>
          <w:rStyle w:val="CommentTok"/>
        </w:rPr>
        <w:t xml:space="preserve">    {</w:t>
      </w:r>
      <w:r>
        <w:br/>
      </w:r>
      <w:r>
        <w:rPr>
          <w:rStyle w:val="CommentTok"/>
        </w:rPr>
        <w:t xml:space="preserve">        Log(FATAL, RED</w:t>
      </w:r>
      <w:r>
        <w:rPr>
          <w:rStyle w:val="StringTok"/>
        </w:rPr>
        <w:t xml:space="preserve">"Create test_task_3 failed."</w:t>
      </w:r>
      <w:r>
        <w:rPr>
          <w:rStyle w:val="CommentTok"/>
        </w:rPr>
        <w:t xml:space="preserve">);</w:t>
      </w:r>
      <w:r>
        <w:br/>
      </w:r>
      <w:r>
        <w:rPr>
          <w:rStyle w:val="CommentTok"/>
        </w:rPr>
        <w:t xml:space="preserve">    }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Start the scheduler to start the tasks executing. */</w:t>
      </w:r>
      <w:r>
        <w:br/>
      </w:r>
      <w:r>
        <w:rPr>
          <w:rStyle w:val="NormalTok"/>
        </w:rPr>
        <w:t xml:space="preserve">    vTaskStartSchedul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The following line should never be reached because vTaskStartScheduler()</w:t>
      </w:r>
      <w:r>
        <w:br/>
      </w:r>
      <w:r>
        <w:rPr>
          <w:rStyle w:val="CommentTok"/>
        </w:rPr>
        <w:t xml:space="preserve">    will only return if there was not enough FreeRTOS heap memory available to</w:t>
      </w:r>
      <w:r>
        <w:br/>
      </w:r>
      <w:r>
        <w:rPr>
          <w:rStyle w:val="CommentTok"/>
        </w:rPr>
        <w:t xml:space="preserve">    create the Idle and (if configured) Timer tasks.  Heap management, and</w:t>
      </w:r>
      <w:r>
        <w:br/>
      </w:r>
      <w:r>
        <w:rPr>
          <w:rStyle w:val="CommentTok"/>
        </w:rPr>
        <w:t xml:space="preserve">    techniques for trapping heap exhaustion, are described in the book text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*-----------------------------------------------------------*/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TaskFun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vParameter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cTask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u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The string to print out is passed in via the parameter.  Cast this to a</w:t>
      </w:r>
      <w:r>
        <w:br/>
      </w:r>
      <w:r>
        <w:rPr>
          <w:rStyle w:val="CommentTok"/>
        </w:rPr>
        <w:t xml:space="preserve">    character pointer. */</w:t>
      </w:r>
      <w:r>
        <w:br/>
      </w:r>
      <w:r>
        <w:rPr>
          <w:rStyle w:val="NormalTok"/>
        </w:rPr>
        <w:t xml:space="preserve">    pcTask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vParameter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As per most tasks, this task is implemented in an infinite loop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rint out the name of this task. */</w:t>
      </w:r>
      <w:r>
        <w:br/>
      </w:r>
      <w:r>
        <w:rPr>
          <w:rStyle w:val="NormalTok"/>
        </w:rPr>
        <w:t xml:space="preserve">        Lo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BU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HITE</w:t>
      </w:r>
      <w:r>
        <w:rPr>
          <w:rStyle w:val="StringTok"/>
        </w:rPr>
        <w:t xml:space="preserve">"%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cTask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Delay one second. */</w:t>
      </w:r>
      <w:r>
        <w:br/>
      </w:r>
      <w:r>
        <w:rPr>
          <w:rStyle w:val="NormalTok"/>
        </w:rPr>
        <w:t xml:space="preserve">        vTaskDe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dMS_TO_TICK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执行结果：</w:t>
      </w:r>
    </w:p>
    <w:p>
      <w:pPr>
        <w:pStyle w:val="CaptionedFigure"/>
      </w:pPr>
      <w:r>
        <w:drawing>
          <wp:inline>
            <wp:extent cx="5334000" cy="363409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:\FreeRTOS-Tutorial\%E7%AC%AC%E4%B8%80%E7%AB%A0\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本教程示例源代码地址："</w:t>
      </w:r>
      <w:hyperlink r:id="rId28">
        <w:r>
          <w:rPr>
            <w:rStyle w:val="Hyperlink"/>
          </w:rPr>
          <w:t xml:space="preserve">https://github.com/Andy001847/FreeRTOS-Tutorial</w:t>
        </w:r>
      </w:hyperlink>
      <w:r>
        <w:t xml:space="preserve">"</w:t>
      </w:r>
    </w:p>
    <w:p>
      <w:pPr>
        <w:pStyle w:val="BodyText"/>
      </w:pP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8" Target="https://github.com/Andy001847/FreeRTOS-Tutorial" TargetMode="External" /><Relationship Type="http://schemas.openxmlformats.org/officeDocument/2006/relationships/hyperlink" Id="rId21" Target="https://www.freertos.org/a0011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Andy001847/FreeRTOS-Tutorial" TargetMode="External" /><Relationship Type="http://schemas.openxmlformats.org/officeDocument/2006/relationships/hyperlink" Id="rId21" Target="https://www.freertos.org/a0011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1T10:52:53Z</dcterms:created>
  <dcterms:modified xsi:type="dcterms:W3CDTF">2021-12-01T10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